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Full Name: Rakyan </w:t>
      </w:r>
      <w:proofErr w:type="spellStart"/>
      <w:r>
        <w:rPr>
          <w:sz w:val="28"/>
          <w:szCs w:val="28"/>
        </w:rPr>
        <w:t>Satry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dhikara</w:t>
      </w:r>
      <w:proofErr w:type="spellEnd"/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0526C0D2" w14:textId="7FD9027D" w:rsidR="001B635C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IT210 Task 2.</w:t>
      </w:r>
      <w:r w:rsidR="002B19C8">
        <w:rPr>
          <w:sz w:val="28"/>
          <w:szCs w:val="28"/>
        </w:rPr>
        <w:t>2C</w:t>
      </w:r>
    </w:p>
    <w:p w14:paraId="17B21186" w14:textId="77777777" w:rsidR="008E3924" w:rsidRDefault="008E3924" w:rsidP="008E3924">
      <w:pPr>
        <w:pStyle w:val="Default"/>
        <w:rPr>
          <w:sz w:val="28"/>
          <w:szCs w:val="28"/>
        </w:rPr>
      </w:pPr>
    </w:p>
    <w:p w14:paraId="136B30A7" w14:textId="77777777" w:rsidR="00D45707" w:rsidRDefault="00D45707" w:rsidP="00D45707">
      <w:pPr>
        <w:pStyle w:val="Default"/>
      </w:pPr>
    </w:p>
    <w:p w14:paraId="7E52B22C" w14:textId="77777777" w:rsidR="00D45707" w:rsidRDefault="00D45707" w:rsidP="00D457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Q1: Upload your video (to either YouTube, OneDrive or Deakin sites) </w:t>
      </w:r>
    </w:p>
    <w:p w14:paraId="79597F2E" w14:textId="072A56DB" w:rsidR="00D45707" w:rsidRDefault="00D45707" w:rsidP="00D457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and include a link. </w:t>
      </w:r>
    </w:p>
    <w:p w14:paraId="7FD39321" w14:textId="458A3F0A" w:rsidR="00D45707" w:rsidRDefault="00D45707" w:rsidP="00D45707">
      <w:pPr>
        <w:pStyle w:val="Default"/>
        <w:rPr>
          <w:sz w:val="28"/>
          <w:szCs w:val="28"/>
        </w:rPr>
      </w:pPr>
    </w:p>
    <w:p w14:paraId="63A1429D" w14:textId="7E764EF9" w:rsidR="00D45707" w:rsidRDefault="00D45707" w:rsidP="00D457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YouTube Link: </w:t>
      </w:r>
      <w:hyperlink r:id="rId5" w:history="1">
        <w:r w:rsidRPr="0038130A">
          <w:rPr>
            <w:rStyle w:val="Hyperlink"/>
            <w:sz w:val="28"/>
            <w:szCs w:val="28"/>
          </w:rPr>
          <w:t>https://www.youtube.com/watch?v=H60nJU9P7kc</w:t>
        </w:r>
      </w:hyperlink>
      <w:r>
        <w:rPr>
          <w:sz w:val="28"/>
          <w:szCs w:val="28"/>
        </w:rPr>
        <w:br/>
      </w:r>
      <w:r w:rsidRPr="00D45707">
        <w:rPr>
          <w:noProof/>
          <w:sz w:val="28"/>
          <w:szCs w:val="28"/>
        </w:rPr>
        <w:drawing>
          <wp:inline distT="0" distB="0" distL="0" distR="0" wp14:anchorId="1BC0B56D" wp14:editId="5EE097D0">
            <wp:extent cx="5731510" cy="37426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60E95" w14:textId="77777777" w:rsidR="00D45707" w:rsidRDefault="00D45707" w:rsidP="00D45707">
      <w:pPr>
        <w:pStyle w:val="Default"/>
        <w:rPr>
          <w:sz w:val="28"/>
          <w:szCs w:val="28"/>
        </w:rPr>
      </w:pPr>
    </w:p>
    <w:p w14:paraId="6831E0A7" w14:textId="692CF5AE" w:rsidR="001B635C" w:rsidRDefault="00D45707" w:rsidP="00D457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>Q2: Write a short reflection note outlining your experience compared to just completing task 2.1P.</w:t>
      </w:r>
    </w:p>
    <w:p w14:paraId="7CD9FC5C" w14:textId="51B341B1" w:rsidR="00D45707" w:rsidRDefault="00D45707" w:rsidP="00D45707">
      <w:pPr>
        <w:pStyle w:val="Default"/>
        <w:rPr>
          <w:sz w:val="28"/>
          <w:szCs w:val="28"/>
        </w:rPr>
      </w:pPr>
    </w:p>
    <w:p w14:paraId="64EC0F45" w14:textId="5FFAAA81" w:rsidR="00D45707" w:rsidRPr="008E3924" w:rsidRDefault="00D45707" w:rsidP="00D45707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Creating tutorial is not just on how explaining the code or what are the requirements, but also on how clear it is for explaining those things in details. </w:t>
      </w:r>
    </w:p>
    <w:sectPr w:rsidR="00D45707" w:rsidRPr="008E3924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qgUA5tbb9CwAAAA="/>
  </w:docVars>
  <w:rsids>
    <w:rsidRoot w:val="008E3924"/>
    <w:rsid w:val="000609A0"/>
    <w:rsid w:val="001B635C"/>
    <w:rsid w:val="001E3901"/>
    <w:rsid w:val="002B19C8"/>
    <w:rsid w:val="00413540"/>
    <w:rsid w:val="005F5DA6"/>
    <w:rsid w:val="006A53FC"/>
    <w:rsid w:val="006E1D26"/>
    <w:rsid w:val="00820A78"/>
    <w:rsid w:val="008229F1"/>
    <w:rsid w:val="00867656"/>
    <w:rsid w:val="008E3924"/>
    <w:rsid w:val="00974769"/>
    <w:rsid w:val="00983193"/>
    <w:rsid w:val="00BB2839"/>
    <w:rsid w:val="00D45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H60nJU9P7kc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</cp:lastModifiedBy>
  <cp:revision>4</cp:revision>
  <cp:lastPrinted>2020-03-16T04:51:00Z</cp:lastPrinted>
  <dcterms:created xsi:type="dcterms:W3CDTF">2020-03-16T04:48:00Z</dcterms:created>
  <dcterms:modified xsi:type="dcterms:W3CDTF">2020-04-11T09:01:00Z</dcterms:modified>
</cp:coreProperties>
</file>